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DE5D3" w14:textId="54E189E4" w:rsidR="004057A7" w:rsidRDefault="008B7D98" w:rsidP="00431059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09ABA41" wp14:editId="7DB8346C">
            <wp:simplePos x="0" y="0"/>
            <wp:positionH relativeFrom="margin">
              <wp:align>right</wp:align>
            </wp:positionH>
            <wp:positionV relativeFrom="paragraph">
              <wp:posOffset>-88265</wp:posOffset>
            </wp:positionV>
            <wp:extent cx="1562100" cy="15621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7A7">
        <w:t xml:space="preserve">Science as a Human Endeavour </w:t>
      </w:r>
      <w:r>
        <w:t>Tas</w:t>
      </w:r>
      <w:bookmarkStart w:id="0" w:name="_GoBack"/>
      <w:bookmarkEnd w:id="0"/>
      <w:r>
        <w:t>k</w:t>
      </w:r>
    </w:p>
    <w:p w14:paraId="2D475A35" w14:textId="78E2B1A2" w:rsidR="004057A7" w:rsidRDefault="004057A7">
      <w:r>
        <w:t>The purpose of this task is to investigate Science as a Human Endeavour</w:t>
      </w:r>
      <w:r w:rsidR="00467B33">
        <w:br/>
      </w:r>
      <w:r>
        <w:t xml:space="preserve">by </w:t>
      </w:r>
      <w:r w:rsidR="00745812">
        <w:t>summarising an article and discussing its connections to SHE</w:t>
      </w:r>
      <w:r>
        <w:t>.</w:t>
      </w:r>
    </w:p>
    <w:p w14:paraId="60A93C0B" w14:textId="195AC563" w:rsidR="004057A7" w:rsidRDefault="004057A7" w:rsidP="003B706F">
      <w:pPr>
        <w:pStyle w:val="Heading2"/>
        <w:spacing w:line="360" w:lineRule="auto"/>
      </w:pPr>
      <w:r>
        <w:t>Task instructions:</w:t>
      </w:r>
    </w:p>
    <w:p w14:paraId="1D3EA211" w14:textId="23C850C0" w:rsidR="002A7D9B" w:rsidRDefault="002A7D9B" w:rsidP="004057A7">
      <w:pPr>
        <w:pStyle w:val="ListParagraph"/>
        <w:numPr>
          <w:ilvl w:val="0"/>
          <w:numId w:val="4"/>
        </w:numPr>
      </w:pPr>
      <w:r>
        <w:t>Search for “climate change” or another topic of Global Systems on</w:t>
      </w:r>
      <w:r>
        <w:br/>
      </w:r>
      <w:hyperlink r:id="rId8" w:history="1">
        <w:r w:rsidRPr="00DC4582">
          <w:rPr>
            <w:rStyle w:val="Hyperlink"/>
          </w:rPr>
          <w:t>https://www.kidsnews.com.au/</w:t>
        </w:r>
      </w:hyperlink>
      <w:r>
        <w:t xml:space="preserve">  </w:t>
      </w:r>
    </w:p>
    <w:p w14:paraId="3A003E98" w14:textId="77777777" w:rsidR="002A7D9B" w:rsidRDefault="002A7D9B" w:rsidP="002A7D9B">
      <w:pPr>
        <w:pStyle w:val="ListParagraph"/>
      </w:pPr>
      <w:r>
        <w:t>Choose an article which has a Quick Quiz (scroll to the bottom of the article to check).</w:t>
      </w:r>
    </w:p>
    <w:p w14:paraId="1DE67242" w14:textId="72152DED" w:rsidR="00373105" w:rsidRDefault="002A7D9B" w:rsidP="00373105">
      <w:pPr>
        <w:pStyle w:val="ListParagraph"/>
        <w:spacing w:line="360" w:lineRule="auto"/>
      </w:pPr>
      <w:r>
        <w:t>Write down the reference for this article using the correct format</w:t>
      </w:r>
      <w:r w:rsidR="002D70C2">
        <w:t>.</w:t>
      </w:r>
    </w:p>
    <w:p w14:paraId="2CBA1B74" w14:textId="77777777" w:rsidR="00373105" w:rsidRDefault="00373105" w:rsidP="00373105">
      <w:pPr>
        <w:tabs>
          <w:tab w:val="left" w:pos="4536"/>
        </w:tabs>
        <w:ind w:firstLine="72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FE993A" wp14:editId="7AC13574">
                <wp:simplePos x="0" y="0"/>
                <wp:positionH relativeFrom="column">
                  <wp:posOffset>485775</wp:posOffset>
                </wp:positionH>
                <wp:positionV relativeFrom="paragraph">
                  <wp:posOffset>248285</wp:posOffset>
                </wp:positionV>
                <wp:extent cx="4152900" cy="5905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590550"/>
                        </a:xfrm>
                        <a:prstGeom prst="rect">
                          <a:avLst/>
                        </a:prstGeom>
                        <a:noFill/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AD3BD" id="Rectangle 3" o:spid="_x0000_s1026" style="position:absolute;margin-left:38.25pt;margin-top:19.55pt;width:327pt;height:4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" filled="f" strokecolor="black [3200]" strokeweight="1pt"/>
            </w:pict>
          </mc:Fallback>
        </mc:AlternateContent>
      </w:r>
      <w:r>
        <w:rPr>
          <w:b/>
          <w:sz w:val="24"/>
        </w:rPr>
        <w:t>Referencing example</w:t>
      </w:r>
    </w:p>
    <w:p w14:paraId="7ABC03EF" w14:textId="77777777" w:rsidR="00373105" w:rsidRPr="00D77018" w:rsidRDefault="00373105" w:rsidP="00373105">
      <w:pPr>
        <w:pStyle w:val="ListParagraph"/>
        <w:ind w:left="993"/>
        <w:rPr>
          <w:sz w:val="20"/>
          <w:szCs w:val="20"/>
        </w:rPr>
      </w:pPr>
      <w:r w:rsidRPr="00D77018">
        <w:rPr>
          <w:sz w:val="20"/>
          <w:szCs w:val="20"/>
        </w:rPr>
        <w:t xml:space="preserve">Larson, C 2020 ‘Antarctica’s hottest day ever recorded’, </w:t>
      </w:r>
      <w:proofErr w:type="spellStart"/>
      <w:r w:rsidRPr="00FD27D3">
        <w:rPr>
          <w:i/>
          <w:iCs/>
          <w:sz w:val="20"/>
          <w:szCs w:val="20"/>
        </w:rPr>
        <w:t>KidsNews</w:t>
      </w:r>
      <w:proofErr w:type="spellEnd"/>
      <w:r w:rsidRPr="00D77018">
        <w:rPr>
          <w:sz w:val="20"/>
          <w:szCs w:val="20"/>
        </w:rPr>
        <w:t xml:space="preserve">, </w:t>
      </w:r>
      <w:hyperlink r:id="rId9" w:history="1">
        <w:r w:rsidRPr="002425A2">
          <w:rPr>
            <w:rStyle w:val="Hyperlink"/>
            <w:sz w:val="18"/>
            <w:szCs w:val="18"/>
          </w:rPr>
          <w:t>https://www.kidsnews.com.au/weather/antarctica-records-hottest-ever-day/news-story/11d597b9bb9bb85839b03197aa1d28f5</w:t>
        </w:r>
      </w:hyperlink>
      <w:r w:rsidRPr="00D77018">
        <w:rPr>
          <w:sz w:val="20"/>
          <w:szCs w:val="20"/>
        </w:rPr>
        <w:t>, accessed 27 April 2020</w:t>
      </w:r>
    </w:p>
    <w:p w14:paraId="028C9F37" w14:textId="77777777" w:rsidR="00373105" w:rsidRDefault="00373105" w:rsidP="002D70C2">
      <w:pPr>
        <w:pStyle w:val="ListParagraph"/>
        <w:spacing w:line="360" w:lineRule="auto"/>
      </w:pPr>
    </w:p>
    <w:p w14:paraId="78AE0076" w14:textId="1BEA31FE" w:rsidR="00FD27D3" w:rsidRDefault="00737032" w:rsidP="002D70C2">
      <w:pPr>
        <w:pStyle w:val="ListParagraph"/>
        <w:spacing w:line="360" w:lineRule="auto"/>
      </w:pPr>
      <w:r>
        <w:t>______________________________________________________________________________________________________________________________________________________</w:t>
      </w:r>
      <w:r w:rsidR="00FD27D3">
        <w:t>___________________________________________________________________________</w:t>
      </w:r>
    </w:p>
    <w:p w14:paraId="1CF506CC" w14:textId="1F3F31C7" w:rsidR="002D70C2" w:rsidRDefault="002D70C2" w:rsidP="002D70C2">
      <w:pPr>
        <w:pStyle w:val="ListParagraph"/>
        <w:spacing w:line="360" w:lineRule="auto"/>
      </w:pPr>
    </w:p>
    <w:p w14:paraId="5665552A" w14:textId="77777777" w:rsidR="007F1E3F" w:rsidRDefault="007F1E3F" w:rsidP="002D70C2">
      <w:pPr>
        <w:pStyle w:val="ListParagraph"/>
        <w:spacing w:line="360" w:lineRule="auto"/>
      </w:pPr>
    </w:p>
    <w:p w14:paraId="197DACA4" w14:textId="0E6B748E" w:rsidR="001B3B33" w:rsidRDefault="001B3B33" w:rsidP="001F5B5F">
      <w:pPr>
        <w:pStyle w:val="ListParagraph"/>
        <w:numPr>
          <w:ilvl w:val="0"/>
          <w:numId w:val="4"/>
        </w:numPr>
      </w:pPr>
      <w:r>
        <w:t xml:space="preserve">Read </w:t>
      </w:r>
      <w:r w:rsidR="00D77018">
        <w:t xml:space="preserve">and/or listen to </w:t>
      </w:r>
      <w:r>
        <w:t>the article</w:t>
      </w:r>
      <w:r w:rsidR="00FD27D3">
        <w:t>, then a</w:t>
      </w:r>
      <w:r>
        <w:t>nswer the Quick Quiz</w:t>
      </w:r>
      <w:r w:rsidR="00FD27D3">
        <w:t>:</w:t>
      </w:r>
    </w:p>
    <w:p w14:paraId="2B6F78DC" w14:textId="6705B6E0" w:rsidR="003B706F" w:rsidRDefault="003B706F" w:rsidP="003B706F">
      <w:pPr>
        <w:pStyle w:val="ListParagraph"/>
      </w:pPr>
    </w:p>
    <w:p w14:paraId="0CBAC7F1" w14:textId="77777777" w:rsidR="007F1E3F" w:rsidRDefault="003B706F" w:rsidP="007F1E3F">
      <w:pPr>
        <w:pStyle w:val="ListParagraph"/>
        <w:spacing w:line="360" w:lineRule="auto"/>
      </w:pPr>
      <w:r>
        <w:t xml:space="preserve">Question 1: _________________________________________________________________ </w:t>
      </w:r>
      <w:r w:rsidR="007F1E3F">
        <w:t>___________________________________________________________________________</w:t>
      </w:r>
    </w:p>
    <w:p w14:paraId="74951056" w14:textId="77777777" w:rsidR="007F1E3F" w:rsidRDefault="007F1E3F" w:rsidP="007F1E3F">
      <w:pPr>
        <w:pStyle w:val="ListParagraph"/>
        <w:spacing w:line="360" w:lineRule="auto"/>
      </w:pPr>
      <w:r>
        <w:t>___________________________________________________________________________</w:t>
      </w:r>
    </w:p>
    <w:p w14:paraId="06461FDA" w14:textId="77777777" w:rsidR="007F1E3F" w:rsidRDefault="003B706F" w:rsidP="007F1E3F">
      <w:pPr>
        <w:pStyle w:val="ListParagraph"/>
        <w:spacing w:line="360" w:lineRule="auto"/>
      </w:pPr>
      <w:r>
        <w:t>Question 2:</w:t>
      </w:r>
      <w:r w:rsidRPr="003B706F">
        <w:t xml:space="preserve"> </w:t>
      </w:r>
      <w:r>
        <w:t xml:space="preserve">_________________________________________________________________ </w:t>
      </w:r>
      <w:r w:rsidR="007F1E3F">
        <w:t>___________________________________________________________________________</w:t>
      </w:r>
    </w:p>
    <w:p w14:paraId="4B4097A1" w14:textId="77777777" w:rsidR="007F1E3F" w:rsidRDefault="007F1E3F" w:rsidP="007F1E3F">
      <w:pPr>
        <w:pStyle w:val="ListParagraph"/>
        <w:spacing w:line="360" w:lineRule="auto"/>
      </w:pPr>
      <w:r>
        <w:t>___________________________________________________________________________</w:t>
      </w:r>
    </w:p>
    <w:p w14:paraId="6390C8C9" w14:textId="77777777" w:rsidR="007F1E3F" w:rsidRDefault="003B706F" w:rsidP="007F1E3F">
      <w:pPr>
        <w:pStyle w:val="ListParagraph"/>
        <w:spacing w:line="360" w:lineRule="auto"/>
      </w:pPr>
      <w:r>
        <w:t>Question 3:</w:t>
      </w:r>
      <w:r w:rsidRPr="003B706F">
        <w:t xml:space="preserve"> </w:t>
      </w:r>
      <w:r>
        <w:t xml:space="preserve">_________________________________________________________________ </w:t>
      </w:r>
      <w:r w:rsidR="007F1E3F">
        <w:t>___________________________________________________________________________</w:t>
      </w:r>
    </w:p>
    <w:p w14:paraId="4473C4AD" w14:textId="77777777" w:rsidR="007F1E3F" w:rsidRDefault="007F1E3F" w:rsidP="007F1E3F">
      <w:pPr>
        <w:pStyle w:val="ListParagraph"/>
        <w:spacing w:line="360" w:lineRule="auto"/>
      </w:pPr>
      <w:r>
        <w:t>___________________________________________________________________________</w:t>
      </w:r>
    </w:p>
    <w:p w14:paraId="0FED00D3" w14:textId="77777777" w:rsidR="007F1E3F" w:rsidRDefault="003B706F" w:rsidP="007F1E3F">
      <w:pPr>
        <w:pStyle w:val="ListParagraph"/>
        <w:spacing w:line="360" w:lineRule="auto"/>
      </w:pPr>
      <w:r>
        <w:t>Question 4:</w:t>
      </w:r>
      <w:r w:rsidRPr="003B706F">
        <w:t xml:space="preserve"> </w:t>
      </w:r>
      <w:r>
        <w:t xml:space="preserve">_________________________________________________________________ </w:t>
      </w:r>
      <w:r w:rsidR="007F1E3F">
        <w:t>___________________________________________________________________________</w:t>
      </w:r>
    </w:p>
    <w:p w14:paraId="124548B1" w14:textId="77777777" w:rsidR="007F1E3F" w:rsidRDefault="007F1E3F" w:rsidP="007F1E3F">
      <w:pPr>
        <w:pStyle w:val="ListParagraph"/>
        <w:spacing w:line="360" w:lineRule="auto"/>
      </w:pPr>
      <w:r>
        <w:t>___________________________________________________________________________</w:t>
      </w:r>
    </w:p>
    <w:p w14:paraId="775524B1" w14:textId="77777777" w:rsidR="007F1E3F" w:rsidRDefault="003B706F" w:rsidP="007F1E3F">
      <w:pPr>
        <w:pStyle w:val="ListParagraph"/>
        <w:spacing w:line="360" w:lineRule="auto"/>
      </w:pPr>
      <w:r>
        <w:t>Question 5:</w:t>
      </w:r>
      <w:r w:rsidRPr="003B706F">
        <w:t xml:space="preserve"> </w:t>
      </w:r>
      <w:r>
        <w:t xml:space="preserve">_________________________________________________________________ </w:t>
      </w:r>
      <w:r w:rsidR="007F1E3F">
        <w:t>___________________________________________________________________________</w:t>
      </w:r>
    </w:p>
    <w:p w14:paraId="186DA226" w14:textId="77777777" w:rsidR="007F1E3F" w:rsidRDefault="007F1E3F" w:rsidP="007F1E3F">
      <w:pPr>
        <w:pStyle w:val="ListParagraph"/>
        <w:spacing w:line="360" w:lineRule="auto"/>
      </w:pPr>
      <w:r>
        <w:t>___________________________________________________________________________</w:t>
      </w:r>
    </w:p>
    <w:p w14:paraId="14EAA54D" w14:textId="0D44012D" w:rsidR="00AB6332" w:rsidRDefault="00AB6332"/>
    <w:p w14:paraId="0D04A0D2" w14:textId="53984DB9" w:rsidR="001F5B5F" w:rsidRDefault="001B3B33" w:rsidP="00737032">
      <w:pPr>
        <w:pStyle w:val="ListParagraph"/>
        <w:numPr>
          <w:ilvl w:val="0"/>
          <w:numId w:val="4"/>
        </w:numPr>
        <w:spacing w:line="360" w:lineRule="auto"/>
      </w:pPr>
      <w:r>
        <w:t>Describe how each of the four SHE concepts is shown (if relevant) in the article:</w:t>
      </w:r>
    </w:p>
    <w:p w14:paraId="393D472D" w14:textId="14C17612" w:rsidR="00737032" w:rsidRDefault="00B232CC" w:rsidP="00737032">
      <w:pPr>
        <w:pStyle w:val="ListParagraph"/>
        <w:numPr>
          <w:ilvl w:val="0"/>
          <w:numId w:val="8"/>
        </w:numPr>
      </w:pPr>
      <w:r>
        <w:t>Communication and Collaboration</w:t>
      </w:r>
      <w:r w:rsidR="00737032">
        <w:t>: ___________________________________________</w:t>
      </w:r>
    </w:p>
    <w:p w14:paraId="769714EA" w14:textId="4ABEFCCC" w:rsidR="00737032" w:rsidRDefault="00737032" w:rsidP="00737032">
      <w:pPr>
        <w:spacing w:line="360" w:lineRule="auto"/>
        <w:ind w:left="720"/>
      </w:pPr>
      <w:r>
        <w:t>______________________________________________________________________________________________________________________________________________________</w:t>
      </w:r>
    </w:p>
    <w:p w14:paraId="13E41428" w14:textId="58B01180" w:rsidR="00B232CC" w:rsidRDefault="00B232CC" w:rsidP="0061130B">
      <w:pPr>
        <w:pStyle w:val="ListParagraph"/>
        <w:numPr>
          <w:ilvl w:val="0"/>
          <w:numId w:val="8"/>
        </w:numPr>
      </w:pPr>
      <w:r>
        <w:t>Development</w:t>
      </w:r>
      <w:r w:rsidR="00737032">
        <w:t>: ____________________________________________________________</w:t>
      </w:r>
    </w:p>
    <w:p w14:paraId="2D9582FA" w14:textId="170370C6" w:rsidR="00737032" w:rsidRDefault="00737032" w:rsidP="00737032">
      <w:pPr>
        <w:spacing w:line="360" w:lineRule="auto"/>
        <w:ind w:left="720"/>
      </w:pPr>
      <w:r>
        <w:t>______________________________________________________________________________________________________________________________________________________</w:t>
      </w:r>
    </w:p>
    <w:p w14:paraId="55CF1DC5" w14:textId="7DADB2F3" w:rsidR="00B232CC" w:rsidRDefault="00B232CC" w:rsidP="0061130B">
      <w:pPr>
        <w:pStyle w:val="ListParagraph"/>
        <w:numPr>
          <w:ilvl w:val="0"/>
          <w:numId w:val="8"/>
        </w:numPr>
      </w:pPr>
      <w:r>
        <w:t>Influence</w:t>
      </w:r>
      <w:r w:rsidR="00737032">
        <w:t>: _______________________________________________________________</w:t>
      </w:r>
    </w:p>
    <w:p w14:paraId="1D786C4E" w14:textId="5A42410E" w:rsidR="00737032" w:rsidRDefault="00737032" w:rsidP="00737032">
      <w:pPr>
        <w:spacing w:line="360" w:lineRule="auto"/>
        <w:ind w:left="720"/>
      </w:pPr>
      <w:r>
        <w:t>______________________________________________________________________________________________________________________________________________________</w:t>
      </w:r>
    </w:p>
    <w:p w14:paraId="299B54D5" w14:textId="1098CEC2" w:rsidR="00B232CC" w:rsidRDefault="00B232CC" w:rsidP="00B232CC">
      <w:pPr>
        <w:pStyle w:val="ListParagraph"/>
        <w:numPr>
          <w:ilvl w:val="0"/>
          <w:numId w:val="8"/>
        </w:numPr>
        <w:tabs>
          <w:tab w:val="left" w:pos="4536"/>
        </w:tabs>
      </w:pPr>
      <w:r>
        <w:t>Application and Limitation</w:t>
      </w:r>
      <w:r w:rsidR="00AB6332">
        <w:t>: _________________________________________________</w:t>
      </w:r>
    </w:p>
    <w:p w14:paraId="4161C042" w14:textId="77777777" w:rsidR="00AB6332" w:rsidRDefault="00737032" w:rsidP="00AB6332">
      <w:pPr>
        <w:tabs>
          <w:tab w:val="left" w:pos="4536"/>
        </w:tabs>
        <w:spacing w:line="360" w:lineRule="auto"/>
        <w:ind w:left="720"/>
        <w:rPr>
          <w:b/>
          <w:sz w:val="24"/>
        </w:rPr>
      </w:pPr>
      <w:r>
        <w:t>______________________________________________________________________________________________________________________________________________________</w:t>
      </w:r>
    </w:p>
    <w:p w14:paraId="3606972C" w14:textId="77777777" w:rsidR="00AB6332" w:rsidRDefault="00AB6332" w:rsidP="00AB6332">
      <w:pPr>
        <w:tabs>
          <w:tab w:val="left" w:pos="4536"/>
        </w:tabs>
        <w:spacing w:line="360" w:lineRule="auto"/>
        <w:rPr>
          <w:b/>
          <w:sz w:val="24"/>
        </w:rPr>
      </w:pPr>
    </w:p>
    <w:p w14:paraId="60F13F68" w14:textId="7DA174B1" w:rsidR="00E93E41" w:rsidRDefault="00E93E41" w:rsidP="00AB6332">
      <w:pPr>
        <w:pStyle w:val="Heading1"/>
      </w:pPr>
      <w:r w:rsidRPr="001E0758">
        <w:t xml:space="preserve">The key concepts of </w:t>
      </w:r>
      <w:r>
        <w:t>S</w:t>
      </w:r>
      <w:r w:rsidRPr="001E0758">
        <w:t xml:space="preserve">cience as a </w:t>
      </w:r>
      <w:r>
        <w:t>H</w:t>
      </w:r>
      <w:r w:rsidRPr="001E0758">
        <w:t xml:space="preserve">uman </w:t>
      </w:r>
      <w:r>
        <w:t>E</w:t>
      </w:r>
      <w:r w:rsidRPr="001E0758">
        <w:t>ndeavour are:</w:t>
      </w:r>
    </w:p>
    <w:p w14:paraId="221A55D8" w14:textId="77777777" w:rsidR="00E93E41" w:rsidRDefault="00E93E41" w:rsidP="00E93E41">
      <w:pPr>
        <w:pStyle w:val="SOFinalHead4a"/>
      </w:pPr>
      <w:r>
        <w:t>Communication and Collaboration</w:t>
      </w:r>
    </w:p>
    <w:p w14:paraId="675C09DF" w14:textId="77777777" w:rsidR="00E93E41" w:rsidRDefault="00E93E41" w:rsidP="00E93E41">
      <w:pPr>
        <w:pStyle w:val="SOFinalBullets"/>
      </w:pPr>
      <w:r w:rsidRPr="000D48CF">
        <w:rPr>
          <w:b/>
        </w:rPr>
        <w:t>Scientists</w:t>
      </w:r>
      <w:r>
        <w:rPr>
          <w:b/>
        </w:rPr>
        <w:t xml:space="preserve"> s</w:t>
      </w:r>
      <w:r w:rsidRPr="000D09A4">
        <w:rPr>
          <w:b/>
        </w:rPr>
        <w:t xml:space="preserve">hare </w:t>
      </w:r>
      <w:r w:rsidRPr="00053FAF">
        <w:t>discoveries</w:t>
      </w:r>
      <w:r>
        <w:t xml:space="preserve"> with other scientists around the world</w:t>
      </w:r>
    </w:p>
    <w:p w14:paraId="50F39803" w14:textId="77777777" w:rsidR="00E93E41" w:rsidRDefault="00E93E41" w:rsidP="00E93E41">
      <w:pPr>
        <w:pStyle w:val="SOFinalBullets"/>
      </w:pPr>
      <w:r w:rsidRPr="000D48CF">
        <w:rPr>
          <w:b/>
        </w:rPr>
        <w:t>Scientists</w:t>
      </w:r>
      <w:r>
        <w:rPr>
          <w:b/>
        </w:rPr>
        <w:t xml:space="preserve"> c</w:t>
      </w:r>
      <w:r w:rsidRPr="000D09A4">
        <w:rPr>
          <w:b/>
        </w:rPr>
        <w:t xml:space="preserve">ompare </w:t>
      </w:r>
      <w:r w:rsidRPr="00053FAF">
        <w:t>results</w:t>
      </w:r>
      <w:r>
        <w:t xml:space="preserve"> with experiments done in the past</w:t>
      </w:r>
    </w:p>
    <w:p w14:paraId="2C1B896D" w14:textId="77777777" w:rsidR="00E93E41" w:rsidRDefault="00E93E41" w:rsidP="00E93E41">
      <w:pPr>
        <w:pStyle w:val="SOFinalBullets"/>
      </w:pPr>
      <w:r w:rsidRPr="000D48CF">
        <w:rPr>
          <w:b/>
        </w:rPr>
        <w:t>Scientists</w:t>
      </w:r>
      <w:r>
        <w:rPr>
          <w:b/>
        </w:rPr>
        <w:t xml:space="preserve"> h</w:t>
      </w:r>
      <w:r w:rsidRPr="000D09A4">
        <w:rPr>
          <w:b/>
        </w:rPr>
        <w:t xml:space="preserve">elp </w:t>
      </w:r>
      <w:r w:rsidRPr="00053FAF">
        <w:t>governments</w:t>
      </w:r>
      <w:r>
        <w:t xml:space="preserve"> make decisions</w:t>
      </w:r>
    </w:p>
    <w:p w14:paraId="3773E860" w14:textId="77777777" w:rsidR="00E93E41" w:rsidRDefault="00E93E41" w:rsidP="00E93E41">
      <w:pPr>
        <w:pStyle w:val="SOFinalBullets"/>
      </w:pPr>
      <w:r w:rsidRPr="00C476EF">
        <w:rPr>
          <w:b/>
        </w:rPr>
        <w:t>Scientists work</w:t>
      </w:r>
      <w:r>
        <w:t xml:space="preserve"> for companies to research new ideas</w:t>
      </w:r>
    </w:p>
    <w:p w14:paraId="74A6732E" w14:textId="77777777" w:rsidR="00E93E41" w:rsidRDefault="00E93E41" w:rsidP="00E93E41">
      <w:pPr>
        <w:pStyle w:val="SOFinalHead4a"/>
      </w:pPr>
      <w:r>
        <w:t>Development</w:t>
      </w:r>
    </w:p>
    <w:p w14:paraId="309D906A" w14:textId="77777777" w:rsidR="00E93E41" w:rsidRDefault="00E93E41" w:rsidP="00E93E41">
      <w:pPr>
        <w:pStyle w:val="SOFinalBullets"/>
      </w:pPr>
      <w:r>
        <w:rPr>
          <w:b/>
        </w:rPr>
        <w:t>New t</w:t>
      </w:r>
      <w:r w:rsidRPr="00465BC5">
        <w:rPr>
          <w:b/>
        </w:rPr>
        <w:t>heories</w:t>
      </w:r>
      <w:r>
        <w:t xml:space="preserve"> are based on evidence from many subject areas</w:t>
      </w:r>
    </w:p>
    <w:p w14:paraId="27BA1125" w14:textId="77777777" w:rsidR="00E93E41" w:rsidRDefault="00E93E41" w:rsidP="00E93E41">
      <w:pPr>
        <w:pStyle w:val="SOFinalBullets"/>
      </w:pPr>
      <w:r>
        <w:rPr>
          <w:b/>
        </w:rPr>
        <w:t>New t</w:t>
      </w:r>
      <w:r w:rsidRPr="00465BC5">
        <w:rPr>
          <w:b/>
        </w:rPr>
        <w:t>echnologies</w:t>
      </w:r>
      <w:r>
        <w:t xml:space="preserve"> improve scientific methods and measurements</w:t>
      </w:r>
    </w:p>
    <w:p w14:paraId="28307BBB" w14:textId="77777777" w:rsidR="00E93E41" w:rsidRDefault="00E93E41" w:rsidP="00E93E41">
      <w:pPr>
        <w:pStyle w:val="SOFinalBullets"/>
      </w:pPr>
      <w:r>
        <w:rPr>
          <w:b/>
        </w:rPr>
        <w:t>New e</w:t>
      </w:r>
      <w:r w:rsidRPr="00B41D97">
        <w:rPr>
          <w:b/>
        </w:rPr>
        <w:t>vidence</w:t>
      </w:r>
      <w:r>
        <w:t xml:space="preserve"> replaces theories and changes methods</w:t>
      </w:r>
    </w:p>
    <w:p w14:paraId="67076CC1" w14:textId="77777777" w:rsidR="00E93E41" w:rsidRDefault="00E93E41" w:rsidP="00E93E41">
      <w:pPr>
        <w:pStyle w:val="SOFinalHead4a"/>
        <w:keepNext/>
      </w:pPr>
      <w:r>
        <w:t>Influence</w:t>
      </w:r>
    </w:p>
    <w:p w14:paraId="22E40E51" w14:textId="77777777" w:rsidR="00E93E41" w:rsidRDefault="00E93E41" w:rsidP="00E93E41">
      <w:pPr>
        <w:pStyle w:val="SOFinalBullets"/>
      </w:pPr>
      <w:r w:rsidRPr="00CF5A66">
        <w:rPr>
          <w:b/>
        </w:rPr>
        <w:t>Fields of science</w:t>
      </w:r>
      <w:r>
        <w:t xml:space="preserve"> (e.g. biology, chemistry, physics) relate to each other</w:t>
      </w:r>
    </w:p>
    <w:p w14:paraId="220609FA" w14:textId="77777777" w:rsidR="00E93E41" w:rsidRDefault="00E93E41" w:rsidP="00E93E41">
      <w:pPr>
        <w:pStyle w:val="SOFinalBullets"/>
      </w:pPr>
      <w:r>
        <w:rPr>
          <w:b/>
        </w:rPr>
        <w:t xml:space="preserve">People’s culture </w:t>
      </w:r>
      <w:r>
        <w:t>determines</w:t>
      </w:r>
      <w:r w:rsidRPr="00962EBA">
        <w:t xml:space="preserve"> the way </w:t>
      </w:r>
      <w:r>
        <w:t>they accept and use science</w:t>
      </w:r>
    </w:p>
    <w:p w14:paraId="5CB97969" w14:textId="77777777" w:rsidR="00E93E41" w:rsidRDefault="00E93E41" w:rsidP="00E93E41">
      <w:pPr>
        <w:pStyle w:val="SOFinalHead4a"/>
      </w:pPr>
      <w:r>
        <w:t>Application and Limitation</w:t>
      </w:r>
    </w:p>
    <w:p w14:paraId="527396D2" w14:textId="77777777" w:rsidR="00E93E41" w:rsidRDefault="00E93E41" w:rsidP="00E93E41">
      <w:pPr>
        <w:pStyle w:val="SOFinalBullets"/>
      </w:pPr>
      <w:r w:rsidRPr="00C476EF">
        <w:rPr>
          <w:b/>
        </w:rPr>
        <w:t xml:space="preserve">Science can </w:t>
      </w:r>
      <w:r>
        <w:rPr>
          <w:b/>
        </w:rPr>
        <w:t>solve</w:t>
      </w:r>
      <w:r>
        <w:t xml:space="preserve"> problems and answer questions</w:t>
      </w:r>
    </w:p>
    <w:p w14:paraId="376DE2C9" w14:textId="77777777" w:rsidR="00E93E41" w:rsidRDefault="00E93E41" w:rsidP="00E93E41">
      <w:pPr>
        <w:pStyle w:val="SOFinalBullets"/>
      </w:pPr>
      <w:r w:rsidRPr="00C476EF">
        <w:rPr>
          <w:b/>
        </w:rPr>
        <w:t>Science can explain</w:t>
      </w:r>
      <w:r>
        <w:t xml:space="preserve"> patterns and predict what might happen</w:t>
      </w:r>
    </w:p>
    <w:p w14:paraId="0DA21376" w14:textId="450DB888" w:rsidR="00E93E41" w:rsidRDefault="00E93E41" w:rsidP="00E93E41">
      <w:pPr>
        <w:pStyle w:val="SOFinalBullets"/>
      </w:pPr>
      <w:r w:rsidRPr="00C476EF">
        <w:rPr>
          <w:b/>
        </w:rPr>
        <w:t>Science can cause</w:t>
      </w:r>
      <w:r>
        <w:t xml:space="preserve"> unexpected consequences</w:t>
      </w:r>
    </w:p>
    <w:p w14:paraId="1DD15290" w14:textId="77777777" w:rsidR="00E93E41" w:rsidRDefault="00E93E41" w:rsidP="00E93E41">
      <w:pPr>
        <w:pStyle w:val="SOFinalBullets"/>
      </w:pPr>
      <w:r w:rsidRPr="00C476EF">
        <w:rPr>
          <w:b/>
        </w:rPr>
        <w:t>Science can be uncertain</w:t>
      </w:r>
      <w:r>
        <w:t xml:space="preserve"> and lead to more questions</w:t>
      </w:r>
    </w:p>
    <w:sectPr w:rsidR="00E93E41" w:rsidSect="00242532"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70427" w14:textId="77777777" w:rsidR="00DF47AB" w:rsidRDefault="00DF47AB" w:rsidP="00431059">
      <w:pPr>
        <w:spacing w:after="0" w:line="240" w:lineRule="auto"/>
      </w:pPr>
      <w:r>
        <w:separator/>
      </w:r>
    </w:p>
  </w:endnote>
  <w:endnote w:type="continuationSeparator" w:id="0">
    <w:p w14:paraId="52CEB7B5" w14:textId="77777777" w:rsidR="00DF47AB" w:rsidRDefault="00DF47AB" w:rsidP="00431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F5E84" w14:textId="77777777" w:rsidR="00B4450B" w:rsidRDefault="00B4450B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011C8A6D" w14:textId="77777777" w:rsidR="00B4450B" w:rsidRDefault="00B44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33947" w14:textId="77777777" w:rsidR="00DF47AB" w:rsidRDefault="00DF47AB" w:rsidP="00431059">
      <w:pPr>
        <w:spacing w:after="0" w:line="240" w:lineRule="auto"/>
      </w:pPr>
      <w:r>
        <w:separator/>
      </w:r>
    </w:p>
  </w:footnote>
  <w:footnote w:type="continuationSeparator" w:id="0">
    <w:p w14:paraId="3875EF96" w14:textId="77777777" w:rsidR="00DF47AB" w:rsidRDefault="00DF47AB" w:rsidP="004310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58E9E" w14:textId="77777777" w:rsidR="00242532" w:rsidRDefault="00242532" w:rsidP="00242532">
    <w:pPr>
      <w:pStyle w:val="Header"/>
    </w:pPr>
    <w:r>
      <w:t>Year 10 Science</w:t>
    </w:r>
    <w:r>
      <w:ptab w:relativeTo="margin" w:alignment="center" w:leader="none"/>
    </w:r>
    <w:r>
      <w:ptab w:relativeTo="margin" w:alignment="right" w:leader="none"/>
    </w:r>
    <w:r>
      <w:t>NAME_________________________</w:t>
    </w:r>
  </w:p>
  <w:p w14:paraId="1A190C9E" w14:textId="77777777" w:rsidR="00242532" w:rsidRDefault="002425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E4484"/>
    <w:multiLevelType w:val="hybridMultilevel"/>
    <w:tmpl w:val="974829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9595A"/>
    <w:multiLevelType w:val="hybridMultilevel"/>
    <w:tmpl w:val="2D823DC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A209F0"/>
    <w:multiLevelType w:val="hybridMultilevel"/>
    <w:tmpl w:val="C7FA7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5BC7"/>
    <w:multiLevelType w:val="hybridMultilevel"/>
    <w:tmpl w:val="7A5A33C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70097F"/>
    <w:multiLevelType w:val="hybridMultilevel"/>
    <w:tmpl w:val="7414C41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AE5D23"/>
    <w:multiLevelType w:val="hybridMultilevel"/>
    <w:tmpl w:val="9934E4F0"/>
    <w:lvl w:ilvl="0" w:tplc="6CB27624">
      <w:start w:val="1"/>
      <w:numFmt w:val="bullet"/>
      <w:pStyle w:val="SOFinalBullets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45934F66"/>
    <w:multiLevelType w:val="hybridMultilevel"/>
    <w:tmpl w:val="795C56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6F6815"/>
    <w:multiLevelType w:val="hybridMultilevel"/>
    <w:tmpl w:val="63E2629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D831137"/>
    <w:multiLevelType w:val="hybridMultilevel"/>
    <w:tmpl w:val="526EC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1665F"/>
    <w:multiLevelType w:val="hybridMultilevel"/>
    <w:tmpl w:val="1A12734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9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zY2NTG3NLQ0MjdS0lEKTi0uzszPAykwrAUARQaZeiwAAAA="/>
  </w:docVars>
  <w:rsids>
    <w:rsidRoot w:val="00C5461A"/>
    <w:rsid w:val="00007F9E"/>
    <w:rsid w:val="001172EB"/>
    <w:rsid w:val="00151B30"/>
    <w:rsid w:val="001B3B33"/>
    <w:rsid w:val="001F5B5F"/>
    <w:rsid w:val="00205EA2"/>
    <w:rsid w:val="00227794"/>
    <w:rsid w:val="00242532"/>
    <w:rsid w:val="002A7D9B"/>
    <w:rsid w:val="002D408B"/>
    <w:rsid w:val="002D70C2"/>
    <w:rsid w:val="0030514C"/>
    <w:rsid w:val="00373105"/>
    <w:rsid w:val="003B706F"/>
    <w:rsid w:val="004057A7"/>
    <w:rsid w:val="004176DE"/>
    <w:rsid w:val="00431059"/>
    <w:rsid w:val="00467B33"/>
    <w:rsid w:val="00483878"/>
    <w:rsid w:val="004F749A"/>
    <w:rsid w:val="0061130B"/>
    <w:rsid w:val="006E223C"/>
    <w:rsid w:val="006E3848"/>
    <w:rsid w:val="00736017"/>
    <w:rsid w:val="00737032"/>
    <w:rsid w:val="00745812"/>
    <w:rsid w:val="007B3FF8"/>
    <w:rsid w:val="007F1E3F"/>
    <w:rsid w:val="00814C3A"/>
    <w:rsid w:val="00851217"/>
    <w:rsid w:val="008B4F5A"/>
    <w:rsid w:val="008B5F8E"/>
    <w:rsid w:val="008B7D98"/>
    <w:rsid w:val="009B5FF2"/>
    <w:rsid w:val="009F67ED"/>
    <w:rsid w:val="00A01A20"/>
    <w:rsid w:val="00A13C53"/>
    <w:rsid w:val="00A54B80"/>
    <w:rsid w:val="00A82102"/>
    <w:rsid w:val="00AB4412"/>
    <w:rsid w:val="00AB6332"/>
    <w:rsid w:val="00B07791"/>
    <w:rsid w:val="00B232CC"/>
    <w:rsid w:val="00B4450B"/>
    <w:rsid w:val="00B86165"/>
    <w:rsid w:val="00B905C6"/>
    <w:rsid w:val="00C4686F"/>
    <w:rsid w:val="00C5461A"/>
    <w:rsid w:val="00D1642E"/>
    <w:rsid w:val="00D60053"/>
    <w:rsid w:val="00D63B57"/>
    <w:rsid w:val="00D77018"/>
    <w:rsid w:val="00DC6744"/>
    <w:rsid w:val="00DF47AB"/>
    <w:rsid w:val="00E041DF"/>
    <w:rsid w:val="00E93E41"/>
    <w:rsid w:val="00EE0D24"/>
    <w:rsid w:val="00F53C89"/>
    <w:rsid w:val="00FD2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45518"/>
  <w15:chartTrackingRefBased/>
  <w15:docId w15:val="{EB306441-BE0D-48B9-AADA-C63EF60EC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5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7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412"/>
    <w:pPr>
      <w:ind w:left="720"/>
      <w:contextualSpacing/>
    </w:pPr>
  </w:style>
  <w:style w:type="character" w:customStyle="1" w:styleId="normaltextrun">
    <w:name w:val="normaltextrun"/>
    <w:basedOn w:val="DefaultParagraphFont"/>
    <w:rsid w:val="00AB4412"/>
  </w:style>
  <w:style w:type="character" w:customStyle="1" w:styleId="Heading1Char">
    <w:name w:val="Heading 1 Char"/>
    <w:basedOn w:val="DefaultParagraphFont"/>
    <w:link w:val="Heading1"/>
    <w:uiPriority w:val="9"/>
    <w:rsid w:val="004057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57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A7D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D9B"/>
    <w:rPr>
      <w:color w:val="605E5C"/>
      <w:shd w:val="clear" w:color="auto" w:fill="E1DFDD"/>
    </w:rPr>
  </w:style>
  <w:style w:type="paragraph" w:customStyle="1" w:styleId="SOFinalBodyText">
    <w:name w:val="SO Final Body Text"/>
    <w:link w:val="SOFinalBodyTextCharChar"/>
    <w:rsid w:val="00E93E41"/>
    <w:pPr>
      <w:spacing w:before="120" w:after="0" w:line="240" w:lineRule="auto"/>
    </w:pPr>
    <w:rPr>
      <w:rFonts w:ascii="Arial" w:eastAsia="Times New Roman" w:hAnsi="Arial" w:cs="Times New Roman"/>
      <w:color w:val="000000"/>
      <w:sz w:val="20"/>
      <w:szCs w:val="24"/>
      <w:lang w:val="en-US"/>
    </w:rPr>
  </w:style>
  <w:style w:type="character" w:customStyle="1" w:styleId="SOFinalBodyTextCharChar">
    <w:name w:val="SO Final Body Text Char Char"/>
    <w:link w:val="SOFinalBodyText"/>
    <w:rsid w:val="00E93E41"/>
    <w:rPr>
      <w:rFonts w:ascii="Arial" w:eastAsia="Times New Roman" w:hAnsi="Arial" w:cs="Times New Roman"/>
      <w:color w:val="000000"/>
      <w:sz w:val="20"/>
      <w:szCs w:val="24"/>
      <w:lang w:val="en-US"/>
    </w:rPr>
  </w:style>
  <w:style w:type="paragraph" w:customStyle="1" w:styleId="SOFinalBullets">
    <w:name w:val="SO Final Bullets"/>
    <w:link w:val="SOFinalBulletsCharChar"/>
    <w:autoRedefine/>
    <w:rsid w:val="00E93E41"/>
    <w:pPr>
      <w:numPr>
        <w:numId w:val="10"/>
      </w:numPr>
      <w:spacing w:before="60" w:after="0" w:line="224" w:lineRule="exact"/>
    </w:pPr>
    <w:rPr>
      <w:rFonts w:ascii="Arial" w:eastAsia="MS Mincho" w:hAnsi="Arial" w:cs="Arial"/>
      <w:color w:val="000000"/>
      <w:sz w:val="20"/>
      <w:szCs w:val="24"/>
      <w:lang w:val="en-US"/>
    </w:rPr>
  </w:style>
  <w:style w:type="character" w:customStyle="1" w:styleId="SOFinalBulletsCharChar">
    <w:name w:val="SO Final Bullets Char Char"/>
    <w:link w:val="SOFinalBullets"/>
    <w:rsid w:val="00E93E41"/>
    <w:rPr>
      <w:rFonts w:ascii="Arial" w:eastAsia="MS Mincho" w:hAnsi="Arial" w:cs="Arial"/>
      <w:color w:val="000000"/>
      <w:sz w:val="20"/>
      <w:szCs w:val="24"/>
      <w:lang w:val="en-US"/>
    </w:rPr>
  </w:style>
  <w:style w:type="paragraph" w:customStyle="1" w:styleId="SOFinalHead4a">
    <w:name w:val="SO Final Head 4a"/>
    <w:rsid w:val="00E93E41"/>
    <w:pPr>
      <w:spacing w:before="120" w:after="0" w:line="240" w:lineRule="auto"/>
    </w:pPr>
    <w:rPr>
      <w:rFonts w:ascii="Arial Narrow" w:eastAsia="Times New Roman" w:hAnsi="Arial Narrow" w:cs="Times New Roman"/>
      <w:b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B706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1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059"/>
  </w:style>
  <w:style w:type="paragraph" w:styleId="Footer">
    <w:name w:val="footer"/>
    <w:basedOn w:val="Normal"/>
    <w:link w:val="FooterChar"/>
    <w:uiPriority w:val="99"/>
    <w:unhideWhenUsed/>
    <w:rsid w:val="00431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0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idsnews.com.a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idsnews.com.au/weather/antarctica-records-hottest-ever-day/news-story/11d597b9bb9bb85839b03197aa1d28f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urney</dc:creator>
  <cp:keywords/>
  <dc:description/>
  <cp:lastModifiedBy>Tom Burney</cp:lastModifiedBy>
  <cp:revision>50</cp:revision>
  <cp:lastPrinted>2020-04-30T00:11:00Z</cp:lastPrinted>
  <dcterms:created xsi:type="dcterms:W3CDTF">2019-03-09T07:56:00Z</dcterms:created>
  <dcterms:modified xsi:type="dcterms:W3CDTF">2020-04-30T00:12:00Z</dcterms:modified>
</cp:coreProperties>
</file>